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0436" w:rsidRPr="00DF3BDC" w:rsidRDefault="007A2211" w:rsidP="006B0436">
      <w:pPr>
        <w:pStyle w:val="Heading2"/>
        <w:rPr>
          <w:lang w:val="en-US"/>
        </w:rPr>
      </w:pPr>
      <w:r>
        <w:rPr>
          <w:lang w:val="en-US"/>
        </w:rPr>
        <w:t xml:space="preserve">Day 1 - </w:t>
      </w:r>
      <w:r w:rsidR="006B0436">
        <w:rPr>
          <w:lang w:val="en-US"/>
        </w:rPr>
        <w:t xml:space="preserve">Workshop 1 - Create 5 new measures using </w:t>
      </w:r>
      <w:r w:rsidR="006B0436" w:rsidRPr="00FD6D30">
        <w:rPr>
          <w:b/>
          <w:bCs/>
          <w:lang w:val="en-US"/>
        </w:rPr>
        <w:t>‘X’ aggregate function</w:t>
      </w:r>
      <w:r w:rsidR="006B0436">
        <w:rPr>
          <w:b/>
          <w:bCs/>
          <w:lang w:val="en-US"/>
        </w:rPr>
        <w:t>s.</w:t>
      </w:r>
    </w:p>
    <w:p w:rsidR="006B0436" w:rsidRDefault="006B0436" w:rsidP="006B0436">
      <w:pPr>
        <w:pStyle w:val="ListParagraph"/>
        <w:ind w:left="360"/>
        <w:rPr>
          <w:lang w:val="en-US"/>
        </w:rPr>
      </w:pPr>
    </w:p>
    <w:p w:rsidR="006B0436" w:rsidRPr="007A2211" w:rsidRDefault="006B0436" w:rsidP="006B0436">
      <w:pPr>
        <w:pStyle w:val="ListParagraph"/>
        <w:numPr>
          <w:ilvl w:val="0"/>
          <w:numId w:val="1"/>
        </w:numPr>
        <w:rPr>
          <w:sz w:val="24"/>
          <w:lang w:val="en-US"/>
        </w:rPr>
      </w:pPr>
      <w:r w:rsidRPr="007A2211">
        <w:rPr>
          <w:sz w:val="24"/>
          <w:lang w:val="en-US"/>
        </w:rPr>
        <w:t xml:space="preserve">Create a new measure to calculate </w:t>
      </w:r>
      <w:r w:rsidRPr="007A2211">
        <w:rPr>
          <w:b/>
          <w:bCs/>
          <w:color w:val="0070C0"/>
          <w:sz w:val="24"/>
          <w:lang w:val="en-US"/>
        </w:rPr>
        <w:t>number of transactions</w:t>
      </w:r>
    </w:p>
    <w:p w:rsidR="006B0436" w:rsidRDefault="006B0436" w:rsidP="006B0436">
      <w:pPr>
        <w:rPr>
          <w:lang w:val="en-US"/>
        </w:rPr>
      </w:pPr>
      <w:r w:rsidRPr="008F1CF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71205D" wp14:editId="46F35B77">
                <wp:simplePos x="0" y="0"/>
                <wp:positionH relativeFrom="margin">
                  <wp:posOffset>226930</wp:posOffset>
                </wp:positionH>
                <wp:positionV relativeFrom="paragraph">
                  <wp:posOffset>33766</wp:posOffset>
                </wp:positionV>
                <wp:extent cx="5105957" cy="487235"/>
                <wp:effectExtent l="0" t="0" r="0" b="8255"/>
                <wp:wrapNone/>
                <wp:docPr id="22" name="Content Placeholder 2">
                  <a:extLst xmlns:a="http://schemas.openxmlformats.org/drawingml/2006/main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05957" cy="4872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txbx>
                        <w:txbxContent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  <w:ind w:left="86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COUNTROWS =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  <w:ind w:left="86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 xml:space="preserve">COUNTROWS </w:t>
                            </w:r>
                            <w:proofErr w:type="gramStart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( '</w:t>
                            </w:r>
                            <w:proofErr w:type="gramEnd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Financials (n=688)' )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71205D" id="_x0000_t202" coordsize="21600,21600" o:spt="202" path="m,l,21600r21600,l21600,xe">
                <v:stroke joinstyle="miter"/>
                <v:path gradientshapeok="t" o:connecttype="rect"/>
              </v:shapetype>
              <v:shape id="Content Placeholder 2" o:spid="_x0000_s1026" type="#_x0000_t202" style="position:absolute;margin-left:17.85pt;margin-top:2.65pt;width:402.05pt;height:38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" fillcolor="#d8d8d8 [2732]" stroked="f">
                <v:textbox>
                  <w:txbxContent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  <w:ind w:left="86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COUNTROWS =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  <w:ind w:left="86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 xml:space="preserve">COUNTROWS </w:t>
                      </w:r>
                      <w:proofErr w:type="gramStart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( '</w:t>
                      </w:r>
                      <w:proofErr w:type="gramEnd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Financials (n=688)' 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B0436" w:rsidRDefault="006B0436" w:rsidP="006B0436">
      <w:pPr>
        <w:rPr>
          <w:lang w:val="en-US"/>
        </w:rPr>
      </w:pPr>
    </w:p>
    <w:p w:rsidR="006B0436" w:rsidRPr="007A2211" w:rsidRDefault="006B0436" w:rsidP="006B0436">
      <w:pPr>
        <w:pStyle w:val="ListParagraph"/>
        <w:numPr>
          <w:ilvl w:val="0"/>
          <w:numId w:val="1"/>
        </w:numPr>
        <w:rPr>
          <w:b/>
          <w:bCs/>
          <w:color w:val="0070C0"/>
          <w:sz w:val="24"/>
          <w:lang w:val="en-US"/>
        </w:rPr>
      </w:pPr>
      <w:r w:rsidRPr="007A2211">
        <w:rPr>
          <w:sz w:val="24"/>
          <w:lang w:val="en-US"/>
        </w:rPr>
        <w:t xml:space="preserve">Create a new measure to calculate the </w:t>
      </w:r>
      <w:r w:rsidRPr="007A2211">
        <w:rPr>
          <w:b/>
          <w:bCs/>
          <w:color w:val="0070C0"/>
          <w:sz w:val="24"/>
          <w:lang w:val="en-US"/>
        </w:rPr>
        <w:t>Net Profit</w:t>
      </w:r>
    </w:p>
    <w:p w:rsidR="006B0436" w:rsidRDefault="006B0436" w:rsidP="006B0436">
      <w:pPr>
        <w:rPr>
          <w:lang w:val="en-US"/>
        </w:rPr>
      </w:pPr>
      <w:r w:rsidRPr="008F1CF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08C03F" wp14:editId="47C3E676">
                <wp:simplePos x="0" y="0"/>
                <wp:positionH relativeFrom="page">
                  <wp:posOffset>1181378</wp:posOffset>
                </wp:positionH>
                <wp:positionV relativeFrom="paragraph">
                  <wp:posOffset>3203</wp:posOffset>
                </wp:positionV>
                <wp:extent cx="5059235" cy="1137076"/>
                <wp:effectExtent l="0" t="0" r="8255" b="6350"/>
                <wp:wrapNone/>
                <wp:docPr id="23" name="Content Placeholder 2">
                  <a:extLst xmlns:a="http://schemas.openxmlformats.org/drawingml/2006/main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059235" cy="113707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txbx>
                        <w:txbxContent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SUMX of Profit =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SUMX (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 xml:space="preserve">    'Financial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s (n=688)',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 xml:space="preserve">    'Financials (n=688)'[ Sales] - 'Financials (n=688)'[COGS]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8C03F" id="_x0000_s1027" type="#_x0000_t202" style="position:absolute;margin-left:93pt;margin-top:.25pt;width:398.35pt;height:89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" fillcolor="#d8d8d8 [2732]" stroked="f">
                <v:textbox>
                  <w:txbxContent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SUMX of Profit =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SUMX (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 xml:space="preserve">    'Financial</w:t>
                      </w:r>
                      <w:bookmarkStart w:id="1" w:name="_GoBack"/>
                      <w:bookmarkEnd w:id="1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s (n=688)',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 xml:space="preserve">    'Financials (n=688)'[ Sales] - 'Financials (n=688)'[COGS]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Pr="008F1CF0" w:rsidRDefault="006B0436" w:rsidP="006B0436">
      <w:pPr>
        <w:pStyle w:val="ListParagraph"/>
        <w:numPr>
          <w:ilvl w:val="0"/>
          <w:numId w:val="1"/>
        </w:numPr>
        <w:rPr>
          <w:lang w:val="en-US"/>
        </w:rPr>
      </w:pPr>
      <w:r w:rsidRPr="007A2211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6D11D6" wp14:editId="1052234D">
                <wp:simplePos x="0" y="0"/>
                <wp:positionH relativeFrom="page">
                  <wp:posOffset>1168672</wp:posOffset>
                </wp:positionH>
                <wp:positionV relativeFrom="paragraph">
                  <wp:posOffset>250586</wp:posOffset>
                </wp:positionV>
                <wp:extent cx="5105956" cy="1760343"/>
                <wp:effectExtent l="0" t="0" r="0" b="0"/>
                <wp:wrapNone/>
                <wp:docPr id="24" name="Content Placeholder 2">
                  <a:extLst xmlns:a="http://schemas.openxmlformats.org/drawingml/2006/main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105956" cy="176034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txbx>
                        <w:txbxContent>
                          <w:p w:rsidR="006B0436" w:rsidRPr="008F1CF0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2"/>
                              </w:rPr>
                            </w:pPr>
                            <w:bookmarkStart w:id="2" w:name="_Hlk120576349"/>
                            <w:bookmarkStart w:id="3" w:name="_Hlk120576350"/>
                            <w:r w:rsidRPr="008F1CF0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32"/>
                                <w:lang w:val="en-US"/>
                              </w:rPr>
                              <w:t>SUMX Profit&lt;_0 =</w:t>
                            </w:r>
                            <w:r w:rsidRPr="008F1CF0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32"/>
                                <w:lang w:val="en-US"/>
                              </w:rPr>
                              <w:br/>
                              <w:t>SUMX (</w:t>
                            </w:r>
                            <w:r w:rsidRPr="008F1CF0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32"/>
                                <w:lang w:val="en-US"/>
                              </w:rPr>
                              <w:br/>
                              <w:t>    </w:t>
                            </w:r>
                            <w:r w:rsidRPr="008F1CF0">
                              <w:rPr>
                                <w:rFonts w:ascii="Arial" w:eastAsia="Arial" w:hAnsi="Arial" w:cs="Arial"/>
                                <w:color w:val="FF0000"/>
                                <w:sz w:val="28"/>
                                <w:szCs w:val="32"/>
                                <w:lang w:val="en-US"/>
                              </w:rPr>
                              <w:t>FILTER</w:t>
                            </w:r>
                            <w:r w:rsidRPr="008F1CF0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32"/>
                                <w:lang w:val="en-US"/>
                              </w:rPr>
                              <w:t> ( </w:t>
                            </w:r>
                          </w:p>
                          <w:p w:rsidR="006B0436" w:rsidRPr="008F1CF0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2"/>
                              </w:rPr>
                            </w:pPr>
                            <w:r w:rsidRPr="008F1CF0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32"/>
                                <w:lang w:val="en-US"/>
                              </w:rPr>
                              <w:tab/>
                              <w:t>'Financials (n=688)</w:t>
                            </w:r>
                            <w:bookmarkStart w:id="4" w:name="_Hlk120576358"/>
                            <w:r w:rsidR="00460039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'</w:t>
                            </w:r>
                            <w:bookmarkEnd w:id="4"/>
                            <w:r w:rsidRPr="008F1CF0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32"/>
                                <w:lang w:val="en-US"/>
                              </w:rPr>
                              <w:t>, </w:t>
                            </w:r>
                          </w:p>
                          <w:p w:rsidR="006B0436" w:rsidRPr="008F1CF0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2"/>
                              </w:rPr>
                            </w:pPr>
                            <w:r w:rsidRPr="008F1CF0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32"/>
                                <w:lang w:val="en-US"/>
                              </w:rPr>
                              <w:tab/>
                              <w:t>'Financials (n=688)'[SUMX of Profit] </w:t>
                            </w:r>
                            <w:r w:rsidRPr="008F1CF0">
                              <w:rPr>
                                <w:rFonts w:ascii="Arial" w:eastAsia="Arial" w:hAnsi="Arial" w:cs="Arial"/>
                                <w:color w:val="FF0000"/>
                                <w:sz w:val="28"/>
                                <w:szCs w:val="32"/>
                                <w:lang w:val="en-US"/>
                              </w:rPr>
                              <w:t>&lt;= 0</w:t>
                            </w:r>
                            <w:r w:rsidRPr="008F1CF0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32"/>
                                <w:lang w:val="en-US"/>
                              </w:rPr>
                              <w:t> </w:t>
                            </w:r>
                          </w:p>
                          <w:p w:rsidR="006B0436" w:rsidRPr="008F1CF0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  <w:ind w:left="418" w:hanging="418"/>
                              <w:rPr>
                                <w:sz w:val="22"/>
                              </w:rPr>
                            </w:pPr>
                            <w:r w:rsidRPr="008F1CF0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32"/>
                                <w:lang w:val="en-US"/>
                              </w:rPr>
                              <w:tab/>
                              <w:t>),</w:t>
                            </w:r>
                            <w:r w:rsidRPr="008F1CF0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32"/>
                                <w:lang w:val="en-US"/>
                              </w:rPr>
                              <w:br/>
                              <w:t>'Financials (n=688)'[SUMX of Profit]</w:t>
                            </w:r>
                          </w:p>
                          <w:p w:rsidR="006B0436" w:rsidRPr="008F1CF0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  <w:ind w:left="418" w:hanging="418"/>
                              <w:rPr>
                                <w:sz w:val="22"/>
                              </w:rPr>
                            </w:pPr>
                            <w:r w:rsidRPr="008F1CF0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32"/>
                                <w:lang w:val="en-US"/>
                              </w:rPr>
                              <w:t>)</w:t>
                            </w:r>
                            <w:bookmarkEnd w:id="2"/>
                            <w:bookmarkEnd w:id="3"/>
                          </w:p>
                        </w:txbxContent>
                      </wps:txbx>
                      <wps:bodyPr vert="horz" wrap="square" lIns="91440" tIns="45720" rIns="91440" bIns="45720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6D11D6" id="_x0000_s1028" type="#_x0000_t202" style="position:absolute;left:0;text-align:left;margin-left:92pt;margin-top:19.75pt;width:402.05pt;height:138.6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" fillcolor="#d8d8d8 [2732]" stroked="f">
                <v:textbox>
                  <w:txbxContent>
                    <w:p w:rsidR="006B0436" w:rsidRPr="008F1CF0" w:rsidRDefault="006B0436" w:rsidP="006B0436">
                      <w:pPr>
                        <w:pStyle w:val="NormalWeb"/>
                        <w:spacing w:before="0" w:beforeAutospacing="0" w:after="0" w:afterAutospacing="0"/>
                        <w:rPr>
                          <w:sz w:val="22"/>
                        </w:rPr>
                      </w:pPr>
                      <w:bookmarkStart w:id="5" w:name="_Hlk120576349"/>
                      <w:bookmarkStart w:id="6" w:name="_Hlk120576350"/>
                      <w:r w:rsidRPr="008F1CF0">
                        <w:rPr>
                          <w:rFonts w:ascii="Arial" w:eastAsia="Arial" w:hAnsi="Arial" w:cs="Arial"/>
                          <w:color w:val="000000"/>
                          <w:sz w:val="28"/>
                          <w:szCs w:val="32"/>
                          <w:lang w:val="en-US"/>
                        </w:rPr>
                        <w:t>SUMX Profit&lt;_0 =</w:t>
                      </w:r>
                      <w:r w:rsidRPr="008F1CF0">
                        <w:rPr>
                          <w:rFonts w:ascii="Arial" w:eastAsia="Arial" w:hAnsi="Arial" w:cs="Arial"/>
                          <w:color w:val="000000"/>
                          <w:sz w:val="28"/>
                          <w:szCs w:val="32"/>
                          <w:lang w:val="en-US"/>
                        </w:rPr>
                        <w:br/>
                        <w:t>SUMX (</w:t>
                      </w:r>
                      <w:r w:rsidRPr="008F1CF0">
                        <w:rPr>
                          <w:rFonts w:ascii="Arial" w:eastAsia="Arial" w:hAnsi="Arial" w:cs="Arial"/>
                          <w:color w:val="000000"/>
                          <w:sz w:val="28"/>
                          <w:szCs w:val="32"/>
                          <w:lang w:val="en-US"/>
                        </w:rPr>
                        <w:br/>
                        <w:t>    </w:t>
                      </w:r>
                      <w:r w:rsidRPr="008F1CF0">
                        <w:rPr>
                          <w:rFonts w:ascii="Arial" w:eastAsia="Arial" w:hAnsi="Arial" w:cs="Arial"/>
                          <w:color w:val="FF0000"/>
                          <w:sz w:val="28"/>
                          <w:szCs w:val="32"/>
                          <w:lang w:val="en-US"/>
                        </w:rPr>
                        <w:t>FILTER</w:t>
                      </w:r>
                      <w:r w:rsidRPr="008F1CF0">
                        <w:rPr>
                          <w:rFonts w:ascii="Arial" w:eastAsia="Arial" w:hAnsi="Arial" w:cs="Arial"/>
                          <w:color w:val="000000"/>
                          <w:sz w:val="28"/>
                          <w:szCs w:val="32"/>
                          <w:lang w:val="en-US"/>
                        </w:rPr>
                        <w:t> ( </w:t>
                      </w:r>
                    </w:p>
                    <w:p w:rsidR="006B0436" w:rsidRPr="008F1CF0" w:rsidRDefault="006B0436" w:rsidP="006B0436">
                      <w:pPr>
                        <w:pStyle w:val="NormalWeb"/>
                        <w:spacing w:before="0" w:beforeAutospacing="0" w:after="0" w:afterAutospacing="0"/>
                        <w:rPr>
                          <w:sz w:val="22"/>
                        </w:rPr>
                      </w:pPr>
                      <w:r w:rsidRPr="008F1CF0">
                        <w:rPr>
                          <w:rFonts w:ascii="Arial" w:eastAsia="Arial" w:hAnsi="Arial" w:cs="Arial"/>
                          <w:color w:val="000000"/>
                          <w:sz w:val="28"/>
                          <w:szCs w:val="32"/>
                          <w:lang w:val="en-US"/>
                        </w:rPr>
                        <w:tab/>
                        <w:t>'Financials (n=688)</w:t>
                      </w:r>
                      <w:bookmarkStart w:id="7" w:name="_Hlk120576358"/>
                      <w:r w:rsidR="00460039"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'</w:t>
                      </w:r>
                      <w:bookmarkEnd w:id="7"/>
                      <w:r w:rsidRPr="008F1CF0">
                        <w:rPr>
                          <w:rFonts w:ascii="Arial" w:eastAsia="Arial" w:hAnsi="Arial" w:cs="Arial"/>
                          <w:color w:val="000000"/>
                          <w:sz w:val="28"/>
                          <w:szCs w:val="32"/>
                          <w:lang w:val="en-US"/>
                        </w:rPr>
                        <w:t>, </w:t>
                      </w:r>
                    </w:p>
                    <w:p w:rsidR="006B0436" w:rsidRPr="008F1CF0" w:rsidRDefault="006B0436" w:rsidP="006B0436">
                      <w:pPr>
                        <w:pStyle w:val="NormalWeb"/>
                        <w:spacing w:before="0" w:beforeAutospacing="0" w:after="0" w:afterAutospacing="0"/>
                        <w:rPr>
                          <w:sz w:val="22"/>
                        </w:rPr>
                      </w:pPr>
                      <w:r w:rsidRPr="008F1CF0">
                        <w:rPr>
                          <w:rFonts w:ascii="Arial" w:eastAsia="Arial" w:hAnsi="Arial" w:cs="Arial"/>
                          <w:color w:val="000000"/>
                          <w:sz w:val="28"/>
                          <w:szCs w:val="32"/>
                          <w:lang w:val="en-US"/>
                        </w:rPr>
                        <w:tab/>
                        <w:t>'Financials (n=688)'[SUMX of Profit] </w:t>
                      </w:r>
                      <w:r w:rsidRPr="008F1CF0">
                        <w:rPr>
                          <w:rFonts w:ascii="Arial" w:eastAsia="Arial" w:hAnsi="Arial" w:cs="Arial"/>
                          <w:color w:val="FF0000"/>
                          <w:sz w:val="28"/>
                          <w:szCs w:val="32"/>
                          <w:lang w:val="en-US"/>
                        </w:rPr>
                        <w:t>&lt;= 0</w:t>
                      </w:r>
                      <w:r w:rsidRPr="008F1CF0">
                        <w:rPr>
                          <w:rFonts w:ascii="Arial" w:eastAsia="Arial" w:hAnsi="Arial" w:cs="Arial"/>
                          <w:color w:val="000000"/>
                          <w:sz w:val="28"/>
                          <w:szCs w:val="32"/>
                          <w:lang w:val="en-US"/>
                        </w:rPr>
                        <w:t> </w:t>
                      </w:r>
                    </w:p>
                    <w:p w:rsidR="006B0436" w:rsidRPr="008F1CF0" w:rsidRDefault="006B0436" w:rsidP="006B0436">
                      <w:pPr>
                        <w:pStyle w:val="NormalWeb"/>
                        <w:spacing w:before="0" w:beforeAutospacing="0" w:after="0" w:afterAutospacing="0"/>
                        <w:ind w:left="418" w:hanging="418"/>
                        <w:rPr>
                          <w:sz w:val="22"/>
                        </w:rPr>
                      </w:pPr>
                      <w:r w:rsidRPr="008F1CF0">
                        <w:rPr>
                          <w:rFonts w:ascii="Arial" w:eastAsia="Arial" w:hAnsi="Arial" w:cs="Arial"/>
                          <w:color w:val="000000"/>
                          <w:sz w:val="28"/>
                          <w:szCs w:val="32"/>
                          <w:lang w:val="en-US"/>
                        </w:rPr>
                        <w:tab/>
                        <w:t>),</w:t>
                      </w:r>
                      <w:r w:rsidRPr="008F1CF0">
                        <w:rPr>
                          <w:rFonts w:ascii="Arial" w:eastAsia="Arial" w:hAnsi="Arial" w:cs="Arial"/>
                          <w:color w:val="000000"/>
                          <w:sz w:val="28"/>
                          <w:szCs w:val="32"/>
                          <w:lang w:val="en-US"/>
                        </w:rPr>
                        <w:br/>
                        <w:t>'Financials (n=688)'[SUMX of Profit]</w:t>
                      </w:r>
                    </w:p>
                    <w:p w:rsidR="006B0436" w:rsidRPr="008F1CF0" w:rsidRDefault="006B0436" w:rsidP="006B0436">
                      <w:pPr>
                        <w:pStyle w:val="NormalWeb"/>
                        <w:spacing w:before="0" w:beforeAutospacing="0" w:after="0" w:afterAutospacing="0"/>
                        <w:ind w:left="418" w:hanging="418"/>
                        <w:rPr>
                          <w:sz w:val="22"/>
                        </w:rPr>
                      </w:pPr>
                      <w:r w:rsidRPr="008F1CF0">
                        <w:rPr>
                          <w:rFonts w:ascii="Arial" w:eastAsia="Arial" w:hAnsi="Arial" w:cs="Arial"/>
                          <w:color w:val="000000"/>
                          <w:sz w:val="28"/>
                          <w:szCs w:val="32"/>
                          <w:lang w:val="en-US"/>
                        </w:rPr>
                        <w:t>)</w:t>
                      </w:r>
                      <w:bookmarkEnd w:id="5"/>
                      <w:bookmarkEnd w:id="6"/>
                    </w:p>
                  </w:txbxContent>
                </v:textbox>
                <w10:wrap anchorx="page"/>
              </v:shape>
            </w:pict>
          </mc:Fallback>
        </mc:AlternateContent>
      </w:r>
      <w:r w:rsidRPr="007A2211">
        <w:rPr>
          <w:sz w:val="24"/>
          <w:lang w:val="en-US"/>
        </w:rPr>
        <w:t xml:space="preserve">Create a new measure to calculate </w:t>
      </w:r>
      <w:r w:rsidRPr="007A2211">
        <w:rPr>
          <w:b/>
          <w:sz w:val="24"/>
          <w:lang w:val="en-US"/>
        </w:rPr>
        <w:t xml:space="preserve">Profit </w:t>
      </w:r>
      <w:r w:rsidRPr="007A2211">
        <w:rPr>
          <w:b/>
          <w:color w:val="FF0000"/>
          <w:sz w:val="24"/>
          <w:lang w:val="en-US"/>
        </w:rPr>
        <w:t>Loss</w:t>
      </w: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Pr="008F1CF0" w:rsidRDefault="006B0436" w:rsidP="006B0436">
      <w:pPr>
        <w:rPr>
          <w:lang w:val="en-US"/>
        </w:rPr>
      </w:pPr>
    </w:p>
    <w:p w:rsidR="006B0436" w:rsidRPr="007A2211" w:rsidRDefault="006B0436" w:rsidP="006B0436">
      <w:pPr>
        <w:pStyle w:val="ListParagraph"/>
        <w:numPr>
          <w:ilvl w:val="0"/>
          <w:numId w:val="1"/>
        </w:numPr>
        <w:rPr>
          <w:sz w:val="24"/>
          <w:lang w:val="en-US"/>
        </w:rPr>
      </w:pPr>
      <w:r w:rsidRPr="007A2211">
        <w:rPr>
          <w:sz w:val="24"/>
          <w:lang w:val="en-US"/>
        </w:rPr>
        <w:t xml:space="preserve">Create a new measure to calculate </w:t>
      </w:r>
      <w:r w:rsidRPr="007A2211">
        <w:rPr>
          <w:b/>
          <w:sz w:val="24"/>
          <w:lang w:val="en-US"/>
        </w:rPr>
        <w:t xml:space="preserve">Profit </w:t>
      </w:r>
      <w:r w:rsidRPr="007A2211">
        <w:rPr>
          <w:b/>
          <w:color w:val="00B050"/>
          <w:sz w:val="24"/>
          <w:lang w:val="en-US"/>
        </w:rPr>
        <w:t>Gain</w:t>
      </w:r>
    </w:p>
    <w:p w:rsidR="006B0436" w:rsidRDefault="006B0436" w:rsidP="006B0436">
      <w:pPr>
        <w:rPr>
          <w:lang w:val="en-US"/>
        </w:rPr>
      </w:pPr>
      <w:r w:rsidRPr="008F1CF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20EB4F" wp14:editId="1BF0013B">
                <wp:simplePos x="0" y="0"/>
                <wp:positionH relativeFrom="page">
                  <wp:posOffset>1181378</wp:posOffset>
                </wp:positionH>
                <wp:positionV relativeFrom="paragraph">
                  <wp:posOffset>39509</wp:posOffset>
                </wp:positionV>
                <wp:extent cx="5079258" cy="1797050"/>
                <wp:effectExtent l="0" t="0" r="7620" b="0"/>
                <wp:wrapNone/>
                <wp:docPr id="25" name="Content Placeholder 2">
                  <a:extLst xmlns:a="http://schemas.openxmlformats.org/drawingml/2006/main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079258" cy="1797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txbx>
                        <w:txbxContent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 xml:space="preserve">SUMX Profit&gt;0 = 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SUMX (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br/>
                              <w:t>    </w:t>
                            </w:r>
                            <w:r>
                              <w:rPr>
                                <w:rFonts w:ascii="Arial" w:eastAsia="Arial" w:hAnsi="Arial" w:cs="Arial"/>
                                <w:color w:val="FF0000"/>
                                <w:sz w:val="28"/>
                                <w:szCs w:val="28"/>
                                <w:lang w:val="en-US"/>
                              </w:rPr>
                              <w:t>FILTER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 ( 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ab/>
                              <w:t>'Financials (n=688)</w:t>
                            </w:r>
                            <w:r w:rsidR="00460039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'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, 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ab/>
                              <w:t>'Financials (n=688)'[SUMX of Profit] </w:t>
                            </w:r>
                            <w:r>
                              <w:rPr>
                                <w:rFonts w:ascii="Arial" w:eastAsia="Arial" w:hAnsi="Arial" w:cs="Arial"/>
                                <w:color w:val="FF0000"/>
                                <w:sz w:val="28"/>
                                <w:szCs w:val="28"/>
                                <w:lang w:val="en-US"/>
                              </w:rPr>
                              <w:t>&gt; 0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 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  <w:ind w:left="418" w:hanging="418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ab/>
                              <w:t>),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br/>
                              <w:t>'Financials (n=688)'[SUMX of Profit]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  <w:ind w:left="418" w:hanging="418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ctr">
                        <a:normAutofit fontScale="925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20EB4F" id="_x0000_s1029" type="#_x0000_t202" style="position:absolute;margin-left:93pt;margin-top:3.1pt;width:399.95pt;height:141.5pt;z-index:25166233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" fillcolor="#d8d8d8 [2732]" stroked="f">
                <v:textbox>
                  <w:txbxContent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 xml:space="preserve">SUMX Profit&gt;0 = 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SUMX (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br/>
                        <w:t>    </w:t>
                      </w:r>
                      <w:r>
                        <w:rPr>
                          <w:rFonts w:ascii="Arial" w:eastAsia="Arial" w:hAnsi="Arial" w:cs="Arial"/>
                          <w:color w:val="FF0000"/>
                          <w:sz w:val="28"/>
                          <w:szCs w:val="28"/>
                          <w:lang w:val="en-US"/>
                        </w:rPr>
                        <w:t>FILTER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 ( 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ab/>
                        <w:t>'Financials (n=688)</w:t>
                      </w:r>
                      <w:r w:rsidR="00460039"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'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, 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ab/>
                        <w:t>'Financials (n=688)'[SUMX of Profit] </w:t>
                      </w:r>
                      <w:r>
                        <w:rPr>
                          <w:rFonts w:ascii="Arial" w:eastAsia="Arial" w:hAnsi="Arial" w:cs="Arial"/>
                          <w:color w:val="FF0000"/>
                          <w:sz w:val="28"/>
                          <w:szCs w:val="28"/>
                          <w:lang w:val="en-US"/>
                        </w:rPr>
                        <w:t>&gt; 0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 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  <w:ind w:left="418" w:hanging="418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ab/>
                        <w:t>),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br/>
                        <w:t>'Financials (n=688)'[SUMX of Profit]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  <w:ind w:left="418" w:hanging="418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Pr="007A2211" w:rsidRDefault="007A2211" w:rsidP="006B0436">
      <w:pPr>
        <w:pStyle w:val="ListParagraph"/>
        <w:numPr>
          <w:ilvl w:val="0"/>
          <w:numId w:val="3"/>
        </w:numPr>
        <w:rPr>
          <w:sz w:val="24"/>
          <w:lang w:val="en-US"/>
        </w:rPr>
      </w:pPr>
      <w:r>
        <w:rPr>
          <w:sz w:val="24"/>
          <w:lang w:val="en-US"/>
        </w:rPr>
        <w:t>C</w:t>
      </w:r>
      <w:r w:rsidR="006B0436" w:rsidRPr="007A2211">
        <w:rPr>
          <w:sz w:val="24"/>
          <w:lang w:val="en-US"/>
        </w:rPr>
        <w:t xml:space="preserve">reate new measure </w:t>
      </w:r>
      <w:r w:rsidR="006B0436" w:rsidRPr="007A2211">
        <w:rPr>
          <w:b/>
          <w:bCs/>
          <w:color w:val="0070C0"/>
          <w:sz w:val="24"/>
          <w:lang w:val="en-US"/>
        </w:rPr>
        <w:t>RANKX</w:t>
      </w:r>
      <w:r w:rsidR="006B0436" w:rsidRPr="007A2211">
        <w:rPr>
          <w:color w:val="0070C0"/>
          <w:sz w:val="24"/>
          <w:lang w:val="en-US"/>
        </w:rPr>
        <w:t xml:space="preserve"> </w:t>
      </w:r>
      <w:r w:rsidR="006B0436" w:rsidRPr="007A2211">
        <w:rPr>
          <w:b/>
          <w:bCs/>
          <w:color w:val="0070C0"/>
          <w:sz w:val="24"/>
          <w:lang w:val="en-US"/>
        </w:rPr>
        <w:t>Product by Profit</w:t>
      </w:r>
    </w:p>
    <w:p w:rsidR="007A2211" w:rsidRDefault="007A2211">
      <w:pPr>
        <w:rPr>
          <w:lang w:val="en-US"/>
        </w:rPr>
      </w:pPr>
      <w:r w:rsidRPr="00983CA4">
        <w:rPr>
          <w:rFonts w:asciiTheme="majorHAnsi" w:eastAsiaTheme="majorEastAsia" w:hAnsiTheme="majorHAnsi" w:cstheme="majorBidi"/>
          <w:noProof/>
          <w:color w:val="1F3763" w:themeColor="accent1" w:themeShade="7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7004C42" wp14:editId="517A4057">
                <wp:simplePos x="0" y="0"/>
                <wp:positionH relativeFrom="column">
                  <wp:posOffset>285166</wp:posOffset>
                </wp:positionH>
                <wp:positionV relativeFrom="paragraph">
                  <wp:posOffset>3454</wp:posOffset>
                </wp:positionV>
                <wp:extent cx="5086045" cy="1773809"/>
                <wp:effectExtent l="0" t="0" r="635" b="0"/>
                <wp:wrapNone/>
                <wp:docPr id="269" name="Content Placeholder 2">
                  <a:extLst xmlns:a="http://schemas.openxmlformats.org/drawingml/2006/main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086045" cy="177380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txbx>
                        <w:txbxContent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RANKX Product by Profit =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 xml:space="preserve">RANKX ( 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color w:val="FF0000"/>
                                <w:sz w:val="28"/>
                                <w:szCs w:val="28"/>
                                <w:lang w:val="en-US"/>
                              </w:rPr>
                              <w:t>ALL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( '</w:t>
                            </w:r>
                            <w:proofErr w:type="gramEnd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 xml:space="preserve">Financials (n=688)'[Product] ), 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ab/>
                              <w:t>[SUMX of Profit],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ab/>
                              <w:t xml:space="preserve">, 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ab/>
                              <w:t xml:space="preserve">DESC, 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ab/>
                              <w:t xml:space="preserve">DENSE </w:t>
                            </w:r>
                          </w:p>
                          <w:p w:rsidR="006B0436" w:rsidRDefault="006B0436" w:rsidP="006B0436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04C42" id="_x0000_s1030" type="#_x0000_t202" style="position:absolute;margin-left:22.45pt;margin-top:.25pt;width:400.5pt;height:139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" fillcolor="#d8d8d8 [2732]" stroked="f">
                <v:textbox>
                  <w:txbxContent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RANKX Product by Profit =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 xml:space="preserve">RANKX ( 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ab/>
                      </w:r>
                      <w:r>
                        <w:rPr>
                          <w:rFonts w:ascii="Arial" w:eastAsia="Arial" w:hAnsi="Arial" w:cs="Arial"/>
                          <w:color w:val="FF0000"/>
                          <w:sz w:val="28"/>
                          <w:szCs w:val="28"/>
                          <w:lang w:val="en-US"/>
                        </w:rPr>
                        <w:t>ALL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( '</w:t>
                      </w:r>
                      <w:proofErr w:type="gramEnd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 xml:space="preserve">Financials (n=688)'[Product] ), 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ab/>
                        <w:t>[SUMX of Profit],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ab/>
                        <w:t xml:space="preserve">, 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ab/>
                        <w:t xml:space="preserve">DESC, 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ab/>
                        <w:t xml:space="preserve">DENSE </w:t>
                      </w:r>
                    </w:p>
                    <w:p w:rsidR="006B0436" w:rsidRDefault="006B0436" w:rsidP="006B0436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7A2211" w:rsidRDefault="007A2211">
      <w:pPr>
        <w:rPr>
          <w:lang w:val="en-US"/>
        </w:rPr>
      </w:pPr>
    </w:p>
    <w:p w:rsidR="007A2211" w:rsidRDefault="007A2211">
      <w:pPr>
        <w:rPr>
          <w:lang w:val="en-US"/>
        </w:rPr>
      </w:pPr>
    </w:p>
    <w:p w:rsidR="007A2211" w:rsidRDefault="007A2211">
      <w:pPr>
        <w:rPr>
          <w:lang w:val="en-US"/>
        </w:rPr>
      </w:pPr>
    </w:p>
    <w:p w:rsidR="007A2211" w:rsidRDefault="007A2211">
      <w:pPr>
        <w:rPr>
          <w:lang w:val="en-US"/>
        </w:rPr>
      </w:pPr>
    </w:p>
    <w:p w:rsidR="007A2211" w:rsidRPr="00DF3BDC" w:rsidRDefault="007A2211" w:rsidP="007A2211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Day 2 - Workshop 2 </w:t>
      </w:r>
    </w:p>
    <w:p w:rsidR="007A2211" w:rsidRDefault="007A2211" w:rsidP="007A2211">
      <w:pPr>
        <w:pStyle w:val="ListParagraph"/>
        <w:ind w:left="360"/>
        <w:rPr>
          <w:lang w:val="en-US"/>
        </w:rPr>
      </w:pPr>
    </w:p>
    <w:p w:rsidR="001276D1" w:rsidRPr="007A2211" w:rsidRDefault="007A2211" w:rsidP="007A2211">
      <w:pPr>
        <w:pStyle w:val="ListParagraph"/>
        <w:numPr>
          <w:ilvl w:val="0"/>
          <w:numId w:val="3"/>
        </w:numPr>
        <w:rPr>
          <w:sz w:val="24"/>
          <w:lang w:val="en-US"/>
        </w:rPr>
      </w:pPr>
      <w:r w:rsidRPr="007A2211">
        <w:rPr>
          <w:sz w:val="24"/>
          <w:lang w:val="en-US"/>
        </w:rPr>
        <w:t xml:space="preserve">Create a measure </w:t>
      </w:r>
      <w:r w:rsidRPr="007A2211">
        <w:rPr>
          <w:b/>
          <w:bCs/>
          <w:color w:val="0070C0"/>
          <w:sz w:val="24"/>
          <w:lang w:val="en-US"/>
        </w:rPr>
        <w:t>Sales MoM</w:t>
      </w:r>
      <w:r w:rsidRPr="007A2211">
        <w:rPr>
          <w:b/>
          <w:bCs/>
          <w:sz w:val="24"/>
          <w:lang w:val="en-US"/>
        </w:rPr>
        <w:t xml:space="preserve"> </w:t>
      </w:r>
      <w:r w:rsidRPr="007A2211">
        <w:rPr>
          <w:sz w:val="24"/>
          <w:lang w:val="en-US"/>
        </w:rPr>
        <w:t xml:space="preserve">with the following DAX code:  </w:t>
      </w:r>
    </w:p>
    <w:p w:rsidR="007A2211" w:rsidRPr="007A2211" w:rsidRDefault="007A2211" w:rsidP="007A2211">
      <w:pPr>
        <w:rPr>
          <w:lang w:val="en-US"/>
        </w:rPr>
      </w:pPr>
      <w:r w:rsidRPr="007A221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1F8B739" wp14:editId="606C1077">
                <wp:simplePos x="0" y="0"/>
                <wp:positionH relativeFrom="margin">
                  <wp:align>right</wp:align>
                </wp:positionH>
                <wp:positionV relativeFrom="paragraph">
                  <wp:posOffset>148057</wp:posOffset>
                </wp:positionV>
                <wp:extent cx="5727802" cy="2069412"/>
                <wp:effectExtent l="0" t="0" r="6350" b="7620"/>
                <wp:wrapNone/>
                <wp:docPr id="9" name="Content Placeholder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B48CC4C5-C2D3-498F-B340-B24FBBF92B27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727802" cy="206941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txbx>
                        <w:txbxContent>
                          <w:p w:rsidR="007A2211" w:rsidRDefault="007A2211" w:rsidP="007A221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Sales MoM = </w:t>
                            </w:r>
                          </w:p>
                          <w:p w:rsidR="007A2211" w:rsidRDefault="007A2211" w:rsidP="007A221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 w:rsidRPr="007A2211">
                              <w:rPr>
                                <w:rFonts w:ascii="Arial" w:eastAsia="Arial" w:hAnsi="Arial" w:cs="Arial"/>
                                <w:color w:val="FF0000"/>
                                <w:sz w:val="28"/>
                                <w:szCs w:val="28"/>
                              </w:rPr>
                              <w:t xml:space="preserve">VAR 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__PREV_MONTH = </w:t>
                            </w:r>
                            <w:proofErr w:type="gramStart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>CALCULATE(</w:t>
                            </w:r>
                            <w:proofErr w:type="gramEnd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 xml:space="preserve">SUM('financials1'[ Sales]), 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ab/>
                              <w:t>DATEADD('Calendar'[Date], -1, MONTH))</w:t>
                            </w:r>
                          </w:p>
                          <w:p w:rsidR="007A2211" w:rsidRDefault="007A2211" w:rsidP="007A221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>RETURN</w:t>
                            </w:r>
                          </w:p>
                          <w:p w:rsidR="007A2211" w:rsidRDefault="007A2211" w:rsidP="007A221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>    </w:t>
                            </w:r>
                            <w:proofErr w:type="gramStart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>SUM(</w:t>
                            </w:r>
                            <w:proofErr w:type="gramEnd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>'financials1'[ Sales]) - __PREV_MONTH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ctr">
                        <a:norm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F8B739" id="_x0000_s1031" type="#_x0000_t202" style="position:absolute;margin-left:399.8pt;margin-top:11.65pt;width:451pt;height:162.95pt;z-index:25166643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" fillcolor="#d8d8d8 [2732]" stroked="f">
                <v:textbox>
                  <w:txbxContent>
                    <w:p w:rsidR="007A2211" w:rsidRDefault="007A2211" w:rsidP="007A221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 xml:space="preserve">Sales MoM = </w:t>
                      </w:r>
                    </w:p>
                    <w:p w:rsidR="007A2211" w:rsidRDefault="007A2211" w:rsidP="007A2211">
                      <w:pPr>
                        <w:pStyle w:val="NormalWeb"/>
                        <w:spacing w:before="0" w:beforeAutospacing="0" w:after="0" w:afterAutospacing="0"/>
                      </w:pPr>
                      <w:r w:rsidRPr="007A2211">
                        <w:rPr>
                          <w:rFonts w:ascii="Arial" w:eastAsia="Arial" w:hAnsi="Arial" w:cs="Arial"/>
                          <w:color w:val="FF0000"/>
                          <w:sz w:val="28"/>
                          <w:szCs w:val="28"/>
                        </w:rPr>
                        <w:t xml:space="preserve">VAR 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 xml:space="preserve">__PREV_MONTH = </w:t>
                      </w:r>
                      <w:proofErr w:type="gramStart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>CALCULATE(</w:t>
                      </w:r>
                      <w:proofErr w:type="gramEnd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 xml:space="preserve">SUM('financials1'[ Sales]), 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ab/>
                        <w:t>DATEADD('Calendar'[Date], -1, MONTH))</w:t>
                      </w:r>
                    </w:p>
                    <w:p w:rsidR="007A2211" w:rsidRDefault="007A2211" w:rsidP="007A221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>RETURN</w:t>
                      </w:r>
                    </w:p>
                    <w:p w:rsidR="007A2211" w:rsidRDefault="007A2211" w:rsidP="007A221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>    </w:t>
                      </w:r>
                      <w:proofErr w:type="gramStart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>SUM(</w:t>
                      </w:r>
                      <w:proofErr w:type="gramEnd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>'financials1'[ Sales]) - __PREV_MONT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7A2211" w:rsidRPr="007A2211" w:rsidSect="007A2211">
      <w:headerReference w:type="default" r:id="rId7"/>
      <w:footerReference w:type="default" r:id="rId8"/>
      <w:pgSz w:w="11906" w:h="16838"/>
      <w:pgMar w:top="1135" w:right="1440" w:bottom="1440" w:left="1440" w:header="426" w:footer="1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4539" w:rsidRDefault="00504539" w:rsidP="006B0436">
      <w:pPr>
        <w:spacing w:after="0" w:line="240" w:lineRule="auto"/>
      </w:pPr>
      <w:r>
        <w:separator/>
      </w:r>
    </w:p>
  </w:endnote>
  <w:endnote w:type="continuationSeparator" w:id="0">
    <w:p w:rsidR="00504539" w:rsidRDefault="00504539" w:rsidP="006B04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112697838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7A2211" w:rsidRPr="007A2211" w:rsidRDefault="007A2211" w:rsidP="007A2211">
            <w:pPr>
              <w:pStyle w:val="Footer"/>
              <w:pBdr>
                <w:top w:val="single" w:sz="4" w:space="1" w:color="auto"/>
              </w:pBdr>
              <w:jc w:val="center"/>
              <w:rPr>
                <w:sz w:val="20"/>
                <w:szCs w:val="20"/>
              </w:rPr>
            </w:pPr>
            <w:r w:rsidRPr="007A2211">
              <w:rPr>
                <w:sz w:val="20"/>
                <w:szCs w:val="20"/>
              </w:rPr>
              <w:t xml:space="preserve">Page </w:t>
            </w:r>
            <w:r w:rsidRPr="007A2211">
              <w:rPr>
                <w:b/>
                <w:bCs/>
                <w:sz w:val="20"/>
                <w:szCs w:val="20"/>
              </w:rPr>
              <w:fldChar w:fldCharType="begin"/>
            </w:r>
            <w:r w:rsidRPr="007A2211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7A2211">
              <w:rPr>
                <w:b/>
                <w:bCs/>
                <w:sz w:val="20"/>
                <w:szCs w:val="20"/>
              </w:rPr>
              <w:fldChar w:fldCharType="separate"/>
            </w:r>
            <w:r w:rsidRPr="007A2211">
              <w:rPr>
                <w:b/>
                <w:bCs/>
                <w:noProof/>
                <w:sz w:val="20"/>
                <w:szCs w:val="20"/>
              </w:rPr>
              <w:t>2</w:t>
            </w:r>
            <w:r w:rsidRPr="007A2211">
              <w:rPr>
                <w:b/>
                <w:bCs/>
                <w:sz w:val="20"/>
                <w:szCs w:val="20"/>
              </w:rPr>
              <w:fldChar w:fldCharType="end"/>
            </w:r>
            <w:r w:rsidRPr="007A2211">
              <w:rPr>
                <w:sz w:val="20"/>
                <w:szCs w:val="20"/>
              </w:rPr>
              <w:t xml:space="preserve"> of </w:t>
            </w:r>
            <w:r w:rsidRPr="007A2211">
              <w:rPr>
                <w:b/>
                <w:bCs/>
                <w:sz w:val="20"/>
                <w:szCs w:val="20"/>
              </w:rPr>
              <w:fldChar w:fldCharType="begin"/>
            </w:r>
            <w:r w:rsidRPr="007A2211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7A2211">
              <w:rPr>
                <w:b/>
                <w:bCs/>
                <w:sz w:val="20"/>
                <w:szCs w:val="20"/>
              </w:rPr>
              <w:fldChar w:fldCharType="separate"/>
            </w:r>
            <w:r w:rsidRPr="007A2211">
              <w:rPr>
                <w:b/>
                <w:bCs/>
                <w:noProof/>
                <w:sz w:val="20"/>
                <w:szCs w:val="20"/>
              </w:rPr>
              <w:t>2</w:t>
            </w:r>
            <w:r w:rsidRPr="007A2211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7A2211" w:rsidRDefault="007A22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4539" w:rsidRDefault="00504539" w:rsidP="006B0436">
      <w:pPr>
        <w:spacing w:after="0" w:line="240" w:lineRule="auto"/>
      </w:pPr>
      <w:r>
        <w:separator/>
      </w:r>
    </w:p>
  </w:footnote>
  <w:footnote w:type="continuationSeparator" w:id="0">
    <w:p w:rsidR="00504539" w:rsidRDefault="00504539" w:rsidP="006B04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0436" w:rsidRDefault="006B0436" w:rsidP="006B0436">
    <w:pPr>
      <w:pStyle w:val="Heading1"/>
      <w:pBdr>
        <w:bottom w:val="single" w:sz="4" w:space="1" w:color="auto"/>
      </w:pBdr>
      <w:rPr>
        <w:lang w:val="en-US"/>
      </w:rPr>
    </w:pPr>
    <w:r w:rsidRPr="0052248F">
      <w:rPr>
        <w:lang w:val="en-US"/>
      </w:rPr>
      <w:t>Aggregation Functions</w:t>
    </w:r>
  </w:p>
  <w:p w:rsidR="006B0436" w:rsidRDefault="006B04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242A2"/>
    <w:multiLevelType w:val="hybridMultilevel"/>
    <w:tmpl w:val="2F9E187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E80F53"/>
    <w:multiLevelType w:val="hybridMultilevel"/>
    <w:tmpl w:val="182C9478"/>
    <w:lvl w:ilvl="0" w:tplc="543865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DB7887"/>
    <w:multiLevelType w:val="hybridMultilevel"/>
    <w:tmpl w:val="C92E7DD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MTAwMTI3sTA2NzRR0lEKTi0uzszPAykwrgUAUB29pSwAAAA="/>
  </w:docVars>
  <w:rsids>
    <w:rsidRoot w:val="006B0436"/>
    <w:rsid w:val="000D6EAF"/>
    <w:rsid w:val="00277EE7"/>
    <w:rsid w:val="00460039"/>
    <w:rsid w:val="00504539"/>
    <w:rsid w:val="00521300"/>
    <w:rsid w:val="00537611"/>
    <w:rsid w:val="006058B4"/>
    <w:rsid w:val="006B0436"/>
    <w:rsid w:val="007A2211"/>
    <w:rsid w:val="00907268"/>
    <w:rsid w:val="00B55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55E2FC0-04AC-4100-A139-E32CC5E51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0436"/>
  </w:style>
  <w:style w:type="paragraph" w:styleId="Heading1">
    <w:name w:val="heading 1"/>
    <w:basedOn w:val="Normal"/>
    <w:next w:val="Normal"/>
    <w:link w:val="Heading1Char"/>
    <w:uiPriority w:val="9"/>
    <w:qFormat/>
    <w:rsid w:val="006B04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04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04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04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B04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B043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B043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B04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B04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436"/>
  </w:style>
  <w:style w:type="paragraph" w:styleId="Footer">
    <w:name w:val="footer"/>
    <w:basedOn w:val="Normal"/>
    <w:link w:val="FooterChar"/>
    <w:uiPriority w:val="99"/>
    <w:unhideWhenUsed/>
    <w:rsid w:val="006B04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4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 Bee Luan</dc:creator>
  <cp:keywords/>
  <dc:description/>
  <cp:lastModifiedBy>Chua Bee Luan</cp:lastModifiedBy>
  <cp:revision>4</cp:revision>
  <dcterms:created xsi:type="dcterms:W3CDTF">2022-11-27T16:27:00Z</dcterms:created>
  <dcterms:modified xsi:type="dcterms:W3CDTF">2023-03-29T12:35:00Z</dcterms:modified>
</cp:coreProperties>
</file>